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B1D56" w14:textId="77777777" w:rsidR="0010042A" w:rsidRDefault="0010042A" w:rsidP="0087080C">
      <w:pPr>
        <w:spacing w:after="0" w:line="240" w:lineRule="auto"/>
      </w:pPr>
    </w:p>
    <w:p w14:paraId="6C6F077D" w14:textId="77777777" w:rsidR="0010042A" w:rsidRPr="0010042A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AdventHealth</w:t>
      </w:r>
    </w:p>
    <w:p w14:paraId="7A7F26EA" w14:textId="77777777" w:rsidR="0010042A" w:rsidRPr="0010042A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Institutional Review Board</w:t>
      </w:r>
    </w:p>
    <w:p w14:paraId="7B04DD69" w14:textId="77777777" w:rsidR="0010042A" w:rsidRPr="00C17054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Determination Form</w:t>
      </w:r>
    </w:p>
    <w:p w14:paraId="399220C3" w14:textId="77777777" w:rsidR="00395017" w:rsidRPr="00C17054" w:rsidRDefault="00395017" w:rsidP="0087080C">
      <w:pPr>
        <w:spacing w:after="0" w:line="240" w:lineRule="auto"/>
        <w:jc w:val="center"/>
        <w:rPr>
          <w:rFonts w:ascii="Arial" w:hAnsi="Arial" w:cs="Arial"/>
          <w:b/>
          <w:color w:val="EE0000"/>
          <w:sz w:val="26"/>
          <w:szCs w:val="26"/>
        </w:rPr>
      </w:pPr>
      <w:r w:rsidRPr="00C17054">
        <w:rPr>
          <w:rFonts w:ascii="Arial" w:hAnsi="Arial" w:cs="Arial"/>
          <w:b/>
          <w:color w:val="EE0000"/>
          <w:sz w:val="26"/>
          <w:szCs w:val="26"/>
        </w:rPr>
        <w:t>Non-Human Subject Research</w:t>
      </w:r>
    </w:p>
    <w:p w14:paraId="559B156F" w14:textId="77777777" w:rsidR="00395017" w:rsidRDefault="00395017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Calibri"/>
          <w:b/>
          <w:color w:val="000000"/>
          <w:kern w:val="0"/>
          <w:sz w:val="28"/>
          <w:szCs w:val="28"/>
          <w14:ligatures w14:val="none"/>
        </w:rPr>
      </w:pPr>
    </w:p>
    <w:p w14:paraId="40837024" w14:textId="004F2C0C" w:rsidR="004E0174" w:rsidRDefault="00E7354D" w:rsidP="0087080C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8C910" wp14:editId="450CDC2C">
                <wp:simplePos x="0" y="0"/>
                <wp:positionH relativeFrom="column">
                  <wp:posOffset>0</wp:posOffset>
                </wp:positionH>
                <wp:positionV relativeFrom="paragraph">
                  <wp:posOffset>315394</wp:posOffset>
                </wp:positionV>
                <wp:extent cx="6232525" cy="1389707"/>
                <wp:effectExtent l="0" t="0" r="15875" b="20320"/>
                <wp:wrapNone/>
                <wp:docPr id="14578689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2525" cy="1389707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9A9229" w14:textId="02A28663" w:rsidR="00E7354D" w:rsidRPr="00E7354D" w:rsidRDefault="00E7354D" w:rsidP="00E7354D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For information on Definitions and Types of Human Subject Research, review the following: </w:t>
                            </w:r>
                          </w:p>
                          <w:p w14:paraId="6EE603DC" w14:textId="77777777" w:rsidR="00E7354D" w:rsidRPr="00E7354D" w:rsidRDefault="00E7354D" w:rsidP="00E7354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•</w:t>
                            </w: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ab/>
                              <w:t xml:space="preserve">HRP-412 WORKSHEET - Human Research </w:t>
                            </w:r>
                            <w:r w:rsidRPr="00E7354D">
                              <w:rPr>
                                <w:color w:val="FFFFFF" w:themeColor="background1"/>
                              </w:rPr>
                              <w:t xml:space="preserve">(for Request Type of “Human Subjects Research”), located at https://my.ahu.edu/academics/research/guides-and-forms/application-documents. </w:t>
                            </w:r>
                          </w:p>
                          <w:p w14:paraId="394F055C" w14:textId="77777777" w:rsidR="006871B3" w:rsidRDefault="006871B3" w:rsidP="006871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8C910" id="Rectangle 1" o:spid="_x0000_s1026" style="position:absolute;margin-left:0;margin-top:24.85pt;width:490.75pt;height:109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" fillcolor="#156082" strokecolor="#042433" strokeweight="1pt">
                <v:textbox>
                  <w:txbxContent>
                    <w:p w14:paraId="329A9229" w14:textId="02A28663" w:rsidR="00E7354D" w:rsidRPr="00E7354D" w:rsidRDefault="00E7354D" w:rsidP="00E7354D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 xml:space="preserve">For information on Definitions and Types of Human Subject Research, review the following: </w:t>
                      </w:r>
                    </w:p>
                    <w:p w14:paraId="6EE603DC" w14:textId="77777777" w:rsidR="00E7354D" w:rsidRPr="00E7354D" w:rsidRDefault="00E7354D" w:rsidP="00E7354D">
                      <w:pPr>
                        <w:rPr>
                          <w:color w:val="FFFFFF" w:themeColor="background1"/>
                        </w:rPr>
                      </w:pP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>•</w:t>
                      </w: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ab/>
                        <w:t xml:space="preserve">HRP-412 WORKSHEET - Human Research </w:t>
                      </w:r>
                      <w:r w:rsidRPr="00E7354D">
                        <w:rPr>
                          <w:color w:val="FFFFFF" w:themeColor="background1"/>
                        </w:rPr>
                        <w:t xml:space="preserve">(for Request Type of “Human Subjects Research”), located at https://my.ahu.edu/academics/research/guides-and-forms/application-documents. </w:t>
                      </w:r>
                    </w:p>
                    <w:p w14:paraId="394F055C" w14:textId="77777777" w:rsidR="006871B3" w:rsidRDefault="006871B3" w:rsidP="006871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D07CC57" w14:textId="5E5BBC2E" w:rsidR="00FD22F8" w:rsidRDefault="00FD22F8" w:rsidP="0087080C">
      <w:pPr>
        <w:spacing w:after="0" w:line="240" w:lineRule="auto"/>
      </w:pPr>
    </w:p>
    <w:p w14:paraId="0715E216" w14:textId="77777777" w:rsidR="00FD22F8" w:rsidRDefault="00FD22F8" w:rsidP="0087080C">
      <w:pPr>
        <w:spacing w:after="0" w:line="240" w:lineRule="auto"/>
      </w:pPr>
    </w:p>
    <w:p w14:paraId="28B3A108" w14:textId="77777777" w:rsidR="00FD22F8" w:rsidRDefault="00FD22F8" w:rsidP="0087080C">
      <w:pPr>
        <w:spacing w:after="0" w:line="240" w:lineRule="auto"/>
      </w:pPr>
    </w:p>
    <w:p w14:paraId="3365DEED" w14:textId="77777777" w:rsidR="00FD22F8" w:rsidRDefault="00FD22F8" w:rsidP="0087080C">
      <w:pPr>
        <w:spacing w:after="0" w:line="240" w:lineRule="auto"/>
      </w:pPr>
    </w:p>
    <w:p w14:paraId="5B102441" w14:textId="77777777" w:rsidR="00FD22F8" w:rsidRDefault="00FD22F8" w:rsidP="0087080C">
      <w:pPr>
        <w:spacing w:after="0" w:line="240" w:lineRule="auto"/>
      </w:pPr>
    </w:p>
    <w:p w14:paraId="2A60FED2" w14:textId="77777777" w:rsidR="00B56F1D" w:rsidRDefault="00B56F1D" w:rsidP="0087080C">
      <w:pPr>
        <w:spacing w:after="0" w:line="240" w:lineRule="auto"/>
      </w:pPr>
    </w:p>
    <w:p w14:paraId="501D2898" w14:textId="77777777" w:rsidR="00B56F1D" w:rsidRDefault="00B56F1D" w:rsidP="0087080C">
      <w:pPr>
        <w:spacing w:after="0" w:line="240" w:lineRule="auto"/>
        <w:rPr>
          <w:color w:val="EE0000"/>
        </w:rPr>
      </w:pPr>
      <w:r w:rsidRPr="00B445B9">
        <w:rPr>
          <w:b/>
          <w:bCs/>
        </w:rPr>
        <w:t>IRBNet ID:</w:t>
      </w:r>
      <w:r>
        <w:t xml:space="preserve"> </w:t>
      </w:r>
      <w:r w:rsidRPr="00B445B9">
        <w:rPr>
          <w:color w:val="EE0000"/>
        </w:rPr>
        <w:t>TBD by AH, not by Investigators</w:t>
      </w:r>
    </w:p>
    <w:p w14:paraId="2938D758" w14:textId="77777777" w:rsidR="00E7572F" w:rsidRDefault="00E7572F" w:rsidP="0087080C">
      <w:pPr>
        <w:spacing w:after="0" w:line="240" w:lineRule="auto"/>
      </w:pPr>
    </w:p>
    <w:p w14:paraId="36983060" w14:textId="77777777" w:rsidR="0087080C" w:rsidRDefault="0087080C" w:rsidP="0087080C">
      <w:pPr>
        <w:spacing w:after="0" w:line="240" w:lineRule="auto"/>
        <w:rPr>
          <w:b/>
          <w:bCs/>
        </w:rPr>
      </w:pPr>
    </w:p>
    <w:p w14:paraId="06252E34" w14:textId="77777777" w:rsidR="0087080C" w:rsidRDefault="0087080C" w:rsidP="0087080C">
      <w:pPr>
        <w:spacing w:after="0" w:line="240" w:lineRule="auto"/>
        <w:rPr>
          <w:b/>
          <w:bCs/>
        </w:rPr>
      </w:pPr>
    </w:p>
    <w:p w14:paraId="101BCDD0" w14:textId="77777777" w:rsidR="00960E93" w:rsidRDefault="00960E93" w:rsidP="00960E93">
      <w:r w:rsidRPr="00B445B9">
        <w:rPr>
          <w:b/>
          <w:bCs/>
        </w:rPr>
        <w:t>IRBNet ID:</w:t>
      </w:r>
      <w:r>
        <w:t xml:space="preserve"> </w:t>
      </w:r>
      <w:r w:rsidRPr="00B445B9">
        <w:rPr>
          <w:color w:val="EE0000"/>
        </w:rPr>
        <w:t>TBD by AH, not by Investigators</w:t>
      </w:r>
    </w:p>
    <w:p w14:paraId="15B3678D" w14:textId="77777777" w:rsidR="00960E93" w:rsidRDefault="00960E93" w:rsidP="00960E93">
      <w:r w:rsidRPr="0066741F">
        <w:rPr>
          <w:b/>
          <w:bCs/>
        </w:rPr>
        <w:t xml:space="preserve">Principal Investigator (PI) Name (Faculty or Faculty Mentor): </w:t>
      </w:r>
      <w:r w:rsidRPr="0066741F">
        <w:t>NOTE:</w:t>
      </w:r>
      <w:r>
        <w:t xml:space="preserve"> Students are not allowed to be listed as PIs. </w:t>
      </w:r>
    </w:p>
    <w:p w14:paraId="1E984E89" w14:textId="77777777" w:rsidR="00960E93" w:rsidRDefault="00960E93" w:rsidP="00960E93">
      <w:pPr>
        <w:rPr>
          <w:b/>
          <w:bCs/>
        </w:rPr>
      </w:pPr>
      <w:r>
        <w:rPr>
          <w:b/>
          <w:bCs/>
        </w:rPr>
        <w:t>PI’s Email:</w:t>
      </w:r>
    </w:p>
    <w:p w14:paraId="5409AE17" w14:textId="77777777" w:rsidR="00960E93" w:rsidRDefault="00960E93" w:rsidP="00960E93">
      <w:r w:rsidRPr="00D53985">
        <w:rPr>
          <w:b/>
          <w:bCs/>
        </w:rPr>
        <w:t>PI</w:t>
      </w:r>
      <w:r>
        <w:rPr>
          <w:b/>
          <w:bCs/>
        </w:rPr>
        <w:t>’</w:t>
      </w:r>
      <w:r w:rsidRPr="00D53985">
        <w:rPr>
          <w:b/>
          <w:bCs/>
        </w:rPr>
        <w:t xml:space="preserve"> OPID</w:t>
      </w:r>
      <w:r>
        <w:t>:</w:t>
      </w:r>
    </w:p>
    <w:p w14:paraId="1118FCE1" w14:textId="50A7BDFA" w:rsidR="00B56F1D" w:rsidRDefault="00960E93" w:rsidP="00960E93">
      <w:pPr>
        <w:rPr>
          <w:b/>
          <w:bCs/>
        </w:rPr>
      </w:pPr>
      <w:r w:rsidRPr="00BA3BF2">
        <w:rPr>
          <w:b/>
          <w:bCs/>
        </w:rPr>
        <w:t>Project Title:</w:t>
      </w:r>
    </w:p>
    <w:p w14:paraId="327358F1" w14:textId="77777777" w:rsidR="00EB2693" w:rsidRDefault="00EB2693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71868159" w14:textId="38ABC978" w:rsidR="00B56F1D" w:rsidRDefault="00207ADD" w:rsidP="0087080C">
      <w:pPr>
        <w:spacing w:after="0" w:line="240" w:lineRule="auto"/>
        <w:rPr>
          <w:b/>
          <w:bCs/>
        </w:rPr>
      </w:pPr>
      <w:r w:rsidRPr="00207ADD">
        <w:rPr>
          <w:b/>
          <w:bCs/>
        </w:rPr>
        <w:t xml:space="preserve">Answer the following questions by providing clear, objective responses with thorough explanations appropriate for an Institutional Review Board (IRB). Use as much space as necessary to ensure completeness and clarity. </w:t>
      </w:r>
    </w:p>
    <w:p w14:paraId="50ECF4BD" w14:textId="77777777" w:rsidR="00207ADD" w:rsidRDefault="00207ADD" w:rsidP="0087080C">
      <w:pPr>
        <w:spacing w:after="0" w:line="240" w:lineRule="auto"/>
      </w:pPr>
    </w:p>
    <w:p w14:paraId="5E9C7C90" w14:textId="54BCB174" w:rsidR="00E7572F" w:rsidRPr="00E7572F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D563C">
        <w:rPr>
          <w:b/>
        </w:rPr>
        <w:t>Submitted to FDA</w:t>
      </w:r>
      <w:r w:rsidR="00DD563C" w:rsidRPr="00DD563C">
        <w:rPr>
          <w:b/>
        </w:rPr>
        <w:t xml:space="preserve">: </w:t>
      </w:r>
      <w:r w:rsidRPr="00DD563C">
        <w:rPr>
          <w:bCs/>
        </w:rPr>
        <w:t>Will any information from this research be submitted to the FDA or held for inspection by the FDA?</w:t>
      </w:r>
      <w:r w:rsidR="00DD563C" w:rsidRPr="00DD563C">
        <w:rPr>
          <w:bCs/>
        </w:rPr>
        <w:t xml:space="preserve"> (Yes or </w:t>
      </w:r>
      <w:proofErr w:type="gramStart"/>
      <w:r w:rsidR="00DD563C" w:rsidRPr="00DD563C">
        <w:rPr>
          <w:bCs/>
        </w:rPr>
        <w:t>No</w:t>
      </w:r>
      <w:proofErr w:type="gramEnd"/>
      <w:r w:rsidR="00DD563C" w:rsidRPr="00DD563C">
        <w:rPr>
          <w:bCs/>
        </w:rPr>
        <w:t>).</w:t>
      </w:r>
      <w:r w:rsidR="00DD563C" w:rsidRPr="00DD563C">
        <w:rPr>
          <w:b/>
        </w:rPr>
        <w:t xml:space="preserve"> </w:t>
      </w:r>
    </w:p>
    <w:p w14:paraId="789BFD81" w14:textId="410E4E3C" w:rsidR="00DD563C" w:rsidRDefault="00DD563C" w:rsidP="0087080C">
      <w:pPr>
        <w:spacing w:after="0" w:line="240" w:lineRule="auto"/>
        <w:rPr>
          <w:b/>
        </w:rPr>
      </w:pPr>
      <w:r>
        <w:rPr>
          <w:b/>
        </w:rPr>
        <w:t xml:space="preserve">Answer: </w:t>
      </w:r>
    </w:p>
    <w:p w14:paraId="0A229FE2" w14:textId="77777777" w:rsidR="00EB2693" w:rsidRDefault="00EB2693" w:rsidP="0087080C">
      <w:pPr>
        <w:spacing w:after="0" w:line="240" w:lineRule="auto"/>
        <w:rPr>
          <w:b/>
        </w:rPr>
      </w:pPr>
    </w:p>
    <w:p w14:paraId="69D01F21" w14:textId="77777777" w:rsidR="00E7572F" w:rsidRPr="00DD563C" w:rsidRDefault="00E7572F" w:rsidP="0087080C">
      <w:pPr>
        <w:spacing w:after="0" w:line="240" w:lineRule="auto"/>
        <w:rPr>
          <w:b/>
        </w:rPr>
      </w:pPr>
    </w:p>
    <w:p w14:paraId="22FD8792" w14:textId="1CA4D406" w:rsidR="00DD563C" w:rsidRPr="00DD563C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Cs/>
        </w:rPr>
      </w:pPr>
      <w:r w:rsidRPr="00DD563C">
        <w:rPr>
          <w:b/>
        </w:rPr>
        <w:t>Living Persons Interaction</w:t>
      </w:r>
      <w:r w:rsidR="00DD563C" w:rsidRPr="00DD563C">
        <w:rPr>
          <w:b/>
        </w:rPr>
        <w:t xml:space="preserve">: </w:t>
      </w:r>
      <w:r w:rsidRPr="00DD563C">
        <w:rPr>
          <w:bCs/>
        </w:rPr>
        <w:t>Will the research involve intervention or interaction with living persons?</w:t>
      </w:r>
      <w:r w:rsidR="00202327">
        <w:rPr>
          <w:bCs/>
        </w:rPr>
        <w:t xml:space="preserve"> </w:t>
      </w:r>
      <w:r w:rsidR="00DD563C" w:rsidRPr="00DD563C">
        <w:rPr>
          <w:bCs/>
        </w:rPr>
        <w:t xml:space="preserve">(Yes or </w:t>
      </w:r>
      <w:proofErr w:type="gramStart"/>
      <w:r w:rsidR="00DD563C" w:rsidRPr="00DD563C">
        <w:rPr>
          <w:bCs/>
        </w:rPr>
        <w:t>No</w:t>
      </w:r>
      <w:proofErr w:type="gramEnd"/>
      <w:r w:rsidR="00DD563C" w:rsidRPr="00DD563C">
        <w:rPr>
          <w:bCs/>
        </w:rPr>
        <w:t xml:space="preserve">). </w:t>
      </w:r>
    </w:p>
    <w:p w14:paraId="02D5DA29" w14:textId="0E9CE01C" w:rsidR="00DD563C" w:rsidRDefault="00DD563C" w:rsidP="0087080C">
      <w:pPr>
        <w:spacing w:after="0" w:line="240" w:lineRule="auto"/>
        <w:rPr>
          <w:b/>
        </w:rPr>
      </w:pPr>
      <w:r w:rsidRPr="00DD563C">
        <w:rPr>
          <w:b/>
        </w:rPr>
        <w:t xml:space="preserve">Answer: </w:t>
      </w:r>
    </w:p>
    <w:p w14:paraId="0B6774F5" w14:textId="77777777" w:rsidR="00EB2693" w:rsidRPr="00DD563C" w:rsidRDefault="00EB2693" w:rsidP="0087080C">
      <w:pPr>
        <w:spacing w:after="0" w:line="240" w:lineRule="auto"/>
        <w:rPr>
          <w:b/>
        </w:rPr>
      </w:pPr>
    </w:p>
    <w:p w14:paraId="62C36B78" w14:textId="77777777" w:rsidR="00C165DA" w:rsidRDefault="00C165DA" w:rsidP="0087080C">
      <w:pPr>
        <w:pStyle w:val="ListParagraph"/>
        <w:spacing w:after="0" w:line="240" w:lineRule="auto"/>
        <w:ind w:left="0"/>
        <w:rPr>
          <w:bCs/>
        </w:rPr>
      </w:pPr>
    </w:p>
    <w:p w14:paraId="2FA1D4E5" w14:textId="06E67E56" w:rsidR="00C165DA" w:rsidRPr="00DD563C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D563C">
        <w:rPr>
          <w:b/>
        </w:rPr>
        <w:t>Living Persons Information</w:t>
      </w:r>
      <w:r w:rsidR="00DD563C">
        <w:rPr>
          <w:b/>
        </w:rPr>
        <w:t xml:space="preserve">: </w:t>
      </w:r>
      <w:r>
        <w:t>Will the research involve accessing/collecting information or biospecimens about living</w:t>
      </w:r>
      <w:r w:rsidR="00DD563C">
        <w:t xml:space="preserve"> </w:t>
      </w:r>
      <w:r>
        <w:t>persons?</w:t>
      </w:r>
      <w:r w:rsidR="00202327">
        <w:t xml:space="preserve"> </w:t>
      </w:r>
      <w:r w:rsidR="00202327" w:rsidRPr="00202327">
        <w:t xml:space="preserve">(Yes or </w:t>
      </w:r>
      <w:proofErr w:type="gramStart"/>
      <w:r w:rsidR="00202327" w:rsidRPr="00202327">
        <w:t>No</w:t>
      </w:r>
      <w:proofErr w:type="gramEnd"/>
      <w:r w:rsidR="00202327" w:rsidRPr="00202327">
        <w:t xml:space="preserve">). </w:t>
      </w:r>
    </w:p>
    <w:p w14:paraId="2439B41D" w14:textId="214DC876" w:rsidR="00DD563C" w:rsidRDefault="00DD563C" w:rsidP="0087080C">
      <w:pPr>
        <w:spacing w:after="0" w:line="240" w:lineRule="auto"/>
        <w:rPr>
          <w:b/>
        </w:rPr>
      </w:pPr>
      <w:r w:rsidRPr="00DD563C">
        <w:rPr>
          <w:b/>
        </w:rPr>
        <w:lastRenderedPageBreak/>
        <w:t xml:space="preserve">Answer: </w:t>
      </w:r>
    </w:p>
    <w:p w14:paraId="2DE0D7F3" w14:textId="77777777" w:rsidR="00EB2693" w:rsidRDefault="00EB2693" w:rsidP="0087080C">
      <w:pPr>
        <w:spacing w:after="0" w:line="240" w:lineRule="auto"/>
        <w:rPr>
          <w:b/>
        </w:rPr>
      </w:pPr>
    </w:p>
    <w:p w14:paraId="28CBB705" w14:textId="77777777" w:rsidR="00DD563C" w:rsidRDefault="00DD563C" w:rsidP="0087080C">
      <w:pPr>
        <w:spacing w:after="0" w:line="240" w:lineRule="auto"/>
        <w:rPr>
          <w:b/>
        </w:rPr>
      </w:pPr>
    </w:p>
    <w:p w14:paraId="7E01AADE" w14:textId="73AB495C" w:rsidR="00C165DA" w:rsidRPr="00D40082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Cs/>
        </w:rPr>
      </w:pPr>
      <w:r w:rsidRPr="00DD563C">
        <w:rPr>
          <w:b/>
        </w:rPr>
        <w:t>Identifiable Information</w:t>
      </w:r>
      <w:r w:rsidR="00DD563C">
        <w:rPr>
          <w:b/>
        </w:rPr>
        <w:t xml:space="preserve">: </w:t>
      </w:r>
      <w:r>
        <w:t>If yes, will the information or biospecimens include identifiable, private information from which the identity of the subject is or may readily be ascertained by the AdventHealth</w:t>
      </w:r>
      <w:r w:rsidR="00DD563C">
        <w:t xml:space="preserve"> and</w:t>
      </w:r>
      <w:r w:rsidR="0087080C">
        <w:t>/</w:t>
      </w:r>
      <w:r w:rsidR="00DD563C" w:rsidRPr="0087080C">
        <w:t xml:space="preserve">or AdventHealth University </w:t>
      </w:r>
      <w:r>
        <w:t>investigator or research team members or associated with the information or biospecimen?</w:t>
      </w:r>
      <w:r w:rsidR="00D40082">
        <w:t xml:space="preserve"> (Yes</w:t>
      </w:r>
      <w:r w:rsidR="00202327">
        <w:t xml:space="preserve"> or </w:t>
      </w:r>
      <w:r w:rsidR="00D40082">
        <w:t>No</w:t>
      </w:r>
      <w:r w:rsidR="00202327">
        <w:t xml:space="preserve"> or </w:t>
      </w:r>
      <w:r w:rsidR="00D40082">
        <w:t>N/A)</w:t>
      </w:r>
    </w:p>
    <w:p w14:paraId="58EDA4E0" w14:textId="77777777" w:rsidR="00D40082" w:rsidRDefault="00D40082" w:rsidP="0087080C">
      <w:pPr>
        <w:spacing w:after="0" w:line="240" w:lineRule="auto"/>
        <w:rPr>
          <w:b/>
        </w:rPr>
      </w:pPr>
      <w:r w:rsidRPr="00D40082">
        <w:rPr>
          <w:b/>
        </w:rPr>
        <w:t xml:space="preserve">Answer: </w:t>
      </w:r>
    </w:p>
    <w:p w14:paraId="3644F6BF" w14:textId="77777777" w:rsidR="00EB2693" w:rsidRPr="00D40082" w:rsidRDefault="00EB2693" w:rsidP="0087080C">
      <w:pPr>
        <w:spacing w:after="0" w:line="240" w:lineRule="auto"/>
        <w:rPr>
          <w:b/>
        </w:rPr>
      </w:pPr>
    </w:p>
    <w:p w14:paraId="77F3B4BF" w14:textId="77777777" w:rsidR="00D40082" w:rsidRPr="00D40082" w:rsidRDefault="00D40082" w:rsidP="0087080C">
      <w:pPr>
        <w:spacing w:after="0" w:line="240" w:lineRule="auto"/>
        <w:rPr>
          <w:bCs/>
        </w:rPr>
      </w:pPr>
    </w:p>
    <w:p w14:paraId="00DB0212" w14:textId="46FBEF28" w:rsidR="00C165DA" w:rsidRPr="00202327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40082">
        <w:rPr>
          <w:b/>
        </w:rPr>
        <w:t>Limited Data Set</w:t>
      </w:r>
      <w:r w:rsidR="00202327">
        <w:rPr>
          <w:b/>
        </w:rPr>
        <w:t xml:space="preserve">: </w:t>
      </w:r>
      <w:r w:rsidRPr="00D40082">
        <w:rPr>
          <w:bCs/>
        </w:rPr>
        <w:t xml:space="preserve">Will the research involve accessing/collecting data via a Limited Data Set? </w:t>
      </w:r>
      <w:r w:rsidRPr="00D40082">
        <w:rPr>
          <w:b/>
          <w:i/>
          <w:iCs/>
        </w:rPr>
        <w:t>NOTE</w:t>
      </w:r>
      <w:r w:rsidRPr="00D40082">
        <w:rPr>
          <w:bCs/>
        </w:rPr>
        <w:t>: Data/material use agreements may need to be implemented even if the data/specimens are only shared internally.</w:t>
      </w:r>
      <w:r w:rsidR="00202327">
        <w:rPr>
          <w:bCs/>
        </w:rPr>
        <w:t xml:space="preserve"> (Yes or </w:t>
      </w:r>
      <w:proofErr w:type="gramStart"/>
      <w:r w:rsidR="00202327">
        <w:rPr>
          <w:bCs/>
        </w:rPr>
        <w:t>No</w:t>
      </w:r>
      <w:proofErr w:type="gramEnd"/>
      <w:r w:rsidR="00202327">
        <w:rPr>
          <w:bCs/>
        </w:rPr>
        <w:t xml:space="preserve">). </w:t>
      </w:r>
    </w:p>
    <w:p w14:paraId="46E98858" w14:textId="2EF3AA2F" w:rsidR="00202327" w:rsidRDefault="00202327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32105009" w14:textId="77777777" w:rsidR="00EB2693" w:rsidRDefault="00EB2693" w:rsidP="0087080C">
      <w:pPr>
        <w:spacing w:after="0" w:line="240" w:lineRule="auto"/>
        <w:rPr>
          <w:b/>
        </w:rPr>
      </w:pPr>
    </w:p>
    <w:p w14:paraId="2915F75C" w14:textId="77777777" w:rsidR="00202327" w:rsidRPr="00202327" w:rsidRDefault="00202327" w:rsidP="0087080C">
      <w:pPr>
        <w:spacing w:after="0" w:line="240" w:lineRule="auto"/>
        <w:rPr>
          <w:b/>
        </w:rPr>
      </w:pPr>
    </w:p>
    <w:p w14:paraId="6CEB1359" w14:textId="6902D25B" w:rsidR="00C165DA" w:rsidRPr="00202327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202327">
        <w:rPr>
          <w:b/>
        </w:rPr>
        <w:t>Data Re-identification</w:t>
      </w:r>
    </w:p>
    <w:p w14:paraId="115240FC" w14:textId="16D0B426" w:rsidR="00C165DA" w:rsidRPr="00C26EE8" w:rsidRDefault="00C165DA" w:rsidP="0087080C">
      <w:pPr>
        <w:spacing w:after="0" w:line="240" w:lineRule="auto"/>
        <w:rPr>
          <w:bCs/>
        </w:rPr>
      </w:pPr>
      <w:r w:rsidRPr="00C26EE8">
        <w:rPr>
          <w:bCs/>
        </w:rPr>
        <w:t>Are the data or specimens coded in a way where a link exists that could allow them to be re-identified by the AdventHealth investigator or research team members?</w:t>
      </w:r>
      <w:r w:rsidR="002632EC">
        <w:rPr>
          <w:bCs/>
        </w:rPr>
        <w:t xml:space="preserve"> (Yes or </w:t>
      </w:r>
      <w:proofErr w:type="gramStart"/>
      <w:r w:rsidR="002632EC">
        <w:rPr>
          <w:bCs/>
        </w:rPr>
        <w:t>No</w:t>
      </w:r>
      <w:proofErr w:type="gramEnd"/>
      <w:r w:rsidR="002632EC">
        <w:rPr>
          <w:bCs/>
        </w:rPr>
        <w:t xml:space="preserve">). </w:t>
      </w:r>
    </w:p>
    <w:p w14:paraId="4E6D5949" w14:textId="77777777" w:rsidR="00E7572F" w:rsidRDefault="00E7572F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58F5ECF2" w14:textId="77777777" w:rsidR="00C165DA" w:rsidRDefault="00C165DA" w:rsidP="0087080C">
      <w:pPr>
        <w:spacing w:after="0" w:line="240" w:lineRule="auto"/>
        <w:rPr>
          <w:bCs/>
        </w:rPr>
      </w:pPr>
    </w:p>
    <w:p w14:paraId="58FA48E3" w14:textId="77777777" w:rsidR="00E7572F" w:rsidRDefault="00E7572F" w:rsidP="0087080C">
      <w:pPr>
        <w:spacing w:after="0" w:line="240" w:lineRule="auto"/>
        <w:rPr>
          <w:bCs/>
        </w:rPr>
      </w:pPr>
    </w:p>
    <w:p w14:paraId="4DF6D667" w14:textId="77777777" w:rsidR="00E7572F" w:rsidRPr="00E7572F" w:rsidRDefault="00E7572F" w:rsidP="0087080C">
      <w:pPr>
        <w:spacing w:after="0" w:line="240" w:lineRule="auto"/>
        <w:rPr>
          <w:bCs/>
        </w:rPr>
      </w:pPr>
    </w:p>
    <w:p w14:paraId="46AC643A" w14:textId="09F107C4" w:rsidR="00C165DA" w:rsidRPr="004B0211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361F30">
        <w:rPr>
          <w:b/>
        </w:rPr>
        <w:t>Secondary Analysis</w:t>
      </w:r>
      <w:r w:rsidR="004B0211">
        <w:rPr>
          <w:b/>
        </w:rPr>
        <w:t xml:space="preserve">: </w:t>
      </w:r>
      <w:r w:rsidRPr="004B0211">
        <w:rPr>
          <w:bCs/>
        </w:rPr>
        <w:t>Does this research involve only the secondary analysis of existing data or specimens?</w:t>
      </w:r>
      <w:r w:rsidR="00361F30" w:rsidRPr="004B0211">
        <w:rPr>
          <w:bCs/>
        </w:rPr>
        <w:t xml:space="preserve"> (Yes or </w:t>
      </w:r>
      <w:proofErr w:type="gramStart"/>
      <w:r w:rsidR="00361F30" w:rsidRPr="004B0211">
        <w:rPr>
          <w:bCs/>
        </w:rPr>
        <w:t>No</w:t>
      </w:r>
      <w:proofErr w:type="gramEnd"/>
      <w:r w:rsidR="00361F30" w:rsidRPr="004B0211">
        <w:rPr>
          <w:bCs/>
        </w:rPr>
        <w:t xml:space="preserve">). </w:t>
      </w:r>
    </w:p>
    <w:p w14:paraId="7E9FE79E" w14:textId="77777777" w:rsidR="00E7572F" w:rsidRDefault="00E7572F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4806FF68" w14:textId="77777777" w:rsidR="00C165DA" w:rsidRDefault="00C165DA" w:rsidP="0087080C">
      <w:pPr>
        <w:spacing w:after="0" w:line="240" w:lineRule="auto"/>
        <w:rPr>
          <w:bCs/>
        </w:rPr>
      </w:pPr>
    </w:p>
    <w:p w14:paraId="125FF53B" w14:textId="77777777" w:rsidR="00EB2693" w:rsidRDefault="00EB2693" w:rsidP="0087080C">
      <w:pPr>
        <w:spacing w:after="0" w:line="240" w:lineRule="auto"/>
        <w:rPr>
          <w:bCs/>
        </w:rPr>
      </w:pPr>
    </w:p>
    <w:p w14:paraId="342781C9" w14:textId="77777777" w:rsidR="00EB2693" w:rsidRPr="00E7572F" w:rsidRDefault="00EB2693" w:rsidP="0087080C">
      <w:pPr>
        <w:spacing w:after="0" w:line="240" w:lineRule="auto"/>
        <w:rPr>
          <w:bCs/>
        </w:rPr>
      </w:pPr>
    </w:p>
    <w:p w14:paraId="23474B5F" w14:textId="4B2E9F4C" w:rsidR="00C165DA" w:rsidRPr="00E7572F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361F30">
        <w:rPr>
          <w:b/>
        </w:rPr>
        <w:t>Data Obtained</w:t>
      </w:r>
      <w:r w:rsidR="00E7572F">
        <w:rPr>
          <w:b/>
        </w:rPr>
        <w:t xml:space="preserve">: </w:t>
      </w:r>
      <w:r w:rsidRPr="00E7572F">
        <w:rPr>
          <w:bCs/>
        </w:rPr>
        <w:t>If yes, how were the existing data or specimens obtained?  Include the IRBNet # if the data or specimens are from an AdventHealth research study.</w:t>
      </w:r>
    </w:p>
    <w:p w14:paraId="3BA39909" w14:textId="77777777" w:rsidR="00E7572F" w:rsidRDefault="00E7572F" w:rsidP="0087080C">
      <w:pPr>
        <w:spacing w:after="0" w:line="240" w:lineRule="auto"/>
        <w:rPr>
          <w:b/>
        </w:rPr>
      </w:pPr>
      <w:r w:rsidRPr="00E7572F">
        <w:rPr>
          <w:b/>
        </w:rPr>
        <w:t xml:space="preserve">Answer: </w:t>
      </w:r>
    </w:p>
    <w:p w14:paraId="19E9EA70" w14:textId="77777777" w:rsidR="0087080C" w:rsidRDefault="0087080C" w:rsidP="0087080C">
      <w:pPr>
        <w:spacing w:after="0" w:line="240" w:lineRule="auto"/>
        <w:rPr>
          <w:b/>
        </w:rPr>
      </w:pPr>
    </w:p>
    <w:p w14:paraId="768D5810" w14:textId="77777777" w:rsidR="0087080C" w:rsidRDefault="0087080C" w:rsidP="0087080C">
      <w:pPr>
        <w:spacing w:after="0" w:line="240" w:lineRule="auto"/>
        <w:rPr>
          <w:b/>
        </w:rPr>
      </w:pPr>
    </w:p>
    <w:p w14:paraId="4F87D387" w14:textId="77777777" w:rsidR="0087080C" w:rsidRPr="00E7572F" w:rsidRDefault="0087080C" w:rsidP="0087080C">
      <w:pPr>
        <w:spacing w:after="0" w:line="240" w:lineRule="auto"/>
        <w:rPr>
          <w:b/>
        </w:rPr>
      </w:pPr>
    </w:p>
    <w:p w14:paraId="0FDB7A6A" w14:textId="6904BC56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  <w:bCs/>
        </w:rPr>
      </w:pPr>
      <w:r>
        <w:rPr>
          <w:b/>
          <w:bCs/>
        </w:rPr>
        <w:t xml:space="preserve">Project Objectives, Intent, and Rationale for your project not to be considered Research. </w:t>
      </w:r>
    </w:p>
    <w:p w14:paraId="71F3DD1E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  <w:r>
        <w:rPr>
          <w:b/>
          <w:bCs/>
        </w:rPr>
        <w:t xml:space="preserve">Answer: </w:t>
      </w:r>
    </w:p>
    <w:p w14:paraId="3376B2F9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6BBCC3A9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43AB15FE" w14:textId="77777777" w:rsidR="0087080C" w:rsidRDefault="0087080C" w:rsidP="0087080C">
      <w:pPr>
        <w:spacing w:after="0" w:line="240" w:lineRule="auto"/>
        <w:rPr>
          <w:bCs/>
        </w:rPr>
      </w:pPr>
    </w:p>
    <w:p w14:paraId="157784D2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What observations or prior scientific findings serve as the basis for this project?</w:t>
      </w:r>
    </w:p>
    <w:p w14:paraId="252F3413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1EED70D4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160E4A23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3D3EE161" w14:textId="77777777" w:rsidR="0087080C" w:rsidRDefault="0087080C" w:rsidP="0087080C">
      <w:pPr>
        <w:pStyle w:val="ListParagraph"/>
        <w:spacing w:after="0" w:line="240" w:lineRule="auto"/>
        <w:ind w:left="0"/>
        <w:rPr>
          <w:bCs/>
        </w:rPr>
      </w:pPr>
    </w:p>
    <w:p w14:paraId="78A9E7BE" w14:textId="77777777" w:rsidR="0087080C" w:rsidRDefault="0087080C" w:rsidP="0087080C">
      <w:pPr>
        <w:pStyle w:val="ListParagraph"/>
        <w:spacing w:after="0" w:line="240" w:lineRule="auto"/>
        <w:ind w:left="0"/>
        <w:rPr>
          <w:bCs/>
        </w:rPr>
      </w:pPr>
    </w:p>
    <w:p w14:paraId="305916B6" w14:textId="02F8FE38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Why is it important to conduct the project?</w:t>
      </w:r>
    </w:p>
    <w:p w14:paraId="64C9211A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1307CC3F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2D3352A5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24F661E7" w14:textId="77777777" w:rsidR="0087080C" w:rsidRDefault="0087080C" w:rsidP="0087080C">
      <w:pPr>
        <w:spacing w:after="0" w:line="240" w:lineRule="auto"/>
        <w:rPr>
          <w:b/>
        </w:rPr>
      </w:pPr>
    </w:p>
    <w:p w14:paraId="1B16AC38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How will the project be conducted?</w:t>
      </w:r>
    </w:p>
    <w:p w14:paraId="4FD996E4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697E8BA8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36C09C46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16380705" w14:textId="77777777" w:rsidR="0087080C" w:rsidRDefault="0087080C" w:rsidP="0087080C">
      <w:pPr>
        <w:spacing w:after="0" w:line="240" w:lineRule="auto"/>
        <w:rPr>
          <w:bCs/>
        </w:rPr>
      </w:pPr>
    </w:p>
    <w:p w14:paraId="7E71F945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How will results be analyzed?</w:t>
      </w:r>
    </w:p>
    <w:p w14:paraId="7574BD94" w14:textId="77777777" w:rsidR="0087080C" w:rsidRDefault="0087080C" w:rsidP="0087080C">
      <w:pPr>
        <w:spacing w:after="0" w:line="240" w:lineRule="auto"/>
        <w:rPr>
          <w:b/>
        </w:rPr>
      </w:pPr>
      <w:r>
        <w:rPr>
          <w:b/>
        </w:rPr>
        <w:t xml:space="preserve">Answer: </w:t>
      </w:r>
    </w:p>
    <w:p w14:paraId="3D2448DC" w14:textId="77777777" w:rsidR="000A62C2" w:rsidRDefault="000A62C2" w:rsidP="0087080C">
      <w:pPr>
        <w:spacing w:after="0" w:line="240" w:lineRule="auto"/>
      </w:pPr>
    </w:p>
    <w:sectPr w:rsidR="000A62C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9D14B" w14:textId="77777777" w:rsidR="00CF09FE" w:rsidRDefault="00CF09FE" w:rsidP="0010042A">
      <w:pPr>
        <w:spacing w:after="0" w:line="240" w:lineRule="auto"/>
      </w:pPr>
      <w:r>
        <w:separator/>
      </w:r>
    </w:p>
  </w:endnote>
  <w:endnote w:type="continuationSeparator" w:id="0">
    <w:p w14:paraId="59BC5159" w14:textId="77777777" w:rsidR="00CF09FE" w:rsidRDefault="00CF09FE" w:rsidP="0010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7625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CA0507" w14:textId="4AD9743A" w:rsidR="00EB2693" w:rsidRDefault="00EB26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742AA" w14:textId="77777777" w:rsidR="00EB2693" w:rsidRDefault="00EB2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FC2A4" w14:textId="77777777" w:rsidR="00CF09FE" w:rsidRDefault="00CF09FE" w:rsidP="0010042A">
      <w:pPr>
        <w:spacing w:after="0" w:line="240" w:lineRule="auto"/>
      </w:pPr>
      <w:r>
        <w:separator/>
      </w:r>
    </w:p>
  </w:footnote>
  <w:footnote w:type="continuationSeparator" w:id="0">
    <w:p w14:paraId="075E3F02" w14:textId="77777777" w:rsidR="00CF09FE" w:rsidRDefault="00CF09FE" w:rsidP="0010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B60A1" w14:textId="723DFC29" w:rsidR="0010042A" w:rsidRDefault="0010042A">
    <w:pPr>
      <w:pStyle w:val="Header"/>
    </w:pPr>
    <w:r>
      <w:t xml:space="preserve">                                                       </w:t>
    </w:r>
    <w:r>
      <w:rPr>
        <w:noProof/>
      </w:rPr>
      <w:drawing>
        <wp:inline distT="0" distB="0" distL="0" distR="0" wp14:anchorId="198CC6EF" wp14:editId="64DBCA2B">
          <wp:extent cx="2150348" cy="468398"/>
          <wp:effectExtent l="0" t="0" r="2540" b="8255"/>
          <wp:docPr id="212706799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114" cy="4713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080C">
      <w:t xml:space="preserve">                                     </w:t>
    </w:r>
    <w:r w:rsidR="00960E93" w:rsidRPr="00960E93">
      <w:rPr>
        <w:b/>
        <w:bCs/>
      </w:rPr>
      <w:t>June 2</w:t>
    </w:r>
    <w:r w:rsidR="0087080C" w:rsidRPr="00960E93">
      <w:rPr>
        <w:b/>
        <w:bCs/>
      </w:rPr>
      <w:t>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DE3BA2"/>
    <w:multiLevelType w:val="hybridMultilevel"/>
    <w:tmpl w:val="E10E7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A0724"/>
    <w:multiLevelType w:val="hybridMultilevel"/>
    <w:tmpl w:val="2934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437B0"/>
    <w:multiLevelType w:val="hybridMultilevel"/>
    <w:tmpl w:val="4AF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2556EA"/>
    <w:multiLevelType w:val="hybridMultilevel"/>
    <w:tmpl w:val="DB7CA47A"/>
    <w:lvl w:ilvl="0" w:tplc="6958DAB8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06925"/>
    <w:multiLevelType w:val="hybridMultilevel"/>
    <w:tmpl w:val="B6240B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553987">
    <w:abstractNumId w:val="4"/>
  </w:num>
  <w:num w:numId="2" w16cid:durableId="416564406">
    <w:abstractNumId w:val="2"/>
  </w:num>
  <w:num w:numId="3" w16cid:durableId="1261329448">
    <w:abstractNumId w:val="1"/>
  </w:num>
  <w:num w:numId="4" w16cid:durableId="1809396240">
    <w:abstractNumId w:val="3"/>
  </w:num>
  <w:num w:numId="5" w16cid:durableId="21226508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N7Y0MjcytzQ3MTBR0lEKTi0uzszPAykwrgUAT2MOuiwAAAA="/>
  </w:docVars>
  <w:rsids>
    <w:rsidRoot w:val="0010042A"/>
    <w:rsid w:val="000A62C2"/>
    <w:rsid w:val="0010042A"/>
    <w:rsid w:val="00202327"/>
    <w:rsid w:val="00207ADD"/>
    <w:rsid w:val="002632EC"/>
    <w:rsid w:val="00301508"/>
    <w:rsid w:val="003041B5"/>
    <w:rsid w:val="00361F30"/>
    <w:rsid w:val="00395017"/>
    <w:rsid w:val="003B43BC"/>
    <w:rsid w:val="003C4FF4"/>
    <w:rsid w:val="003E2A8C"/>
    <w:rsid w:val="00424427"/>
    <w:rsid w:val="0048438F"/>
    <w:rsid w:val="004B0211"/>
    <w:rsid w:val="004E0174"/>
    <w:rsid w:val="004F3B97"/>
    <w:rsid w:val="00580F13"/>
    <w:rsid w:val="005A1302"/>
    <w:rsid w:val="0066741F"/>
    <w:rsid w:val="006871B3"/>
    <w:rsid w:val="0087080C"/>
    <w:rsid w:val="00926F74"/>
    <w:rsid w:val="00960E93"/>
    <w:rsid w:val="00B262AD"/>
    <w:rsid w:val="00B56F1D"/>
    <w:rsid w:val="00BD5FD0"/>
    <w:rsid w:val="00BF7C7A"/>
    <w:rsid w:val="00C165DA"/>
    <w:rsid w:val="00C17054"/>
    <w:rsid w:val="00CF09FE"/>
    <w:rsid w:val="00D40082"/>
    <w:rsid w:val="00DD563C"/>
    <w:rsid w:val="00E66951"/>
    <w:rsid w:val="00E7354D"/>
    <w:rsid w:val="00E7572F"/>
    <w:rsid w:val="00EB2693"/>
    <w:rsid w:val="00F01536"/>
    <w:rsid w:val="00FD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6505D"/>
  <w15:chartTrackingRefBased/>
  <w15:docId w15:val="{D845B467-6E07-4560-9B0B-357FA00F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04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04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04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04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04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04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4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4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4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4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4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04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04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4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04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4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4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4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04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0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4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04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04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04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04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04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04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04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042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42A"/>
  </w:style>
  <w:style w:type="paragraph" w:styleId="Footer">
    <w:name w:val="footer"/>
    <w:basedOn w:val="Normal"/>
    <w:link w:val="Foot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BF9175-DA59-4FD6-834B-66CC58351F2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C292A8D6-72DA-45C6-B520-6C549B6CF1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82AF39-5AB4-4062-A4F3-C1AFDF3B6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66</Characters>
  <Application>Microsoft Office Word</Application>
  <DocSecurity>0</DocSecurity>
  <Lines>17</Lines>
  <Paragraphs>4</Paragraphs>
  <ScaleCrop>false</ScaleCrop>
  <Company>AdventHealth University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2</cp:revision>
  <dcterms:created xsi:type="dcterms:W3CDTF">2026-06-10T19:30:00Z</dcterms:created>
  <dcterms:modified xsi:type="dcterms:W3CDTF">2026-06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9115c-7f77-41ea-bd27-b5595f2946e9</vt:lpwstr>
  </property>
  <property fmtid="{D5CDD505-2E9C-101B-9397-08002B2CF9AE}" pid="3" name="ContentTypeId">
    <vt:lpwstr>0x01010058CCF667FE88BD41B4BDFCCD828BEF64</vt:lpwstr>
  </property>
  <property fmtid="{D5CDD505-2E9C-101B-9397-08002B2CF9AE}" pid="4" name="MediaServiceImageTags">
    <vt:lpwstr/>
  </property>
</Properties>
</file>